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cover-letter"/>
    <w:p>
      <w:pPr>
        <w:pStyle w:val="Heading1"/>
      </w:pPr>
      <w:r>
        <w:t xml:space="preserve">Cover Letter</w:t>
      </w:r>
    </w:p>
    <w:p>
      <w:pPr>
        <w:pStyle w:val="FirstParagraph"/>
      </w:pPr>
      <w:r>
        <w:t xml:space="preserve">Dear [Hiring Manager's Name/Department],</w:t>
      </w:r>
    </w:p>
    <w:p>
      <w:pPr>
        <w:pStyle w:val="BodyText"/>
      </w:pPr>
      <w:r>
        <w:t xml:space="preserve">I am writing to express my sincere interest in the Academic Researcher position at [University Name] in Riyadh, Saudi Arabia. As a dedicated scholar with over [X years] of experience in academic research and a strong alignment with the Kingdom’s Vision 2030 initiative, I am eager to contribute to the advancement of knowledge and innovation within Saudi Arabia’s rapidly evolving higher education landscape. My academic background, research expertise, and commitment to fostering interdisciplinary collaboration make me an ideal candidate for this opportunity.</w:t>
      </w:r>
    </w:p>
    <w:bookmarkStart w:id="20" w:name="Xffebf5953b3d31bca048647bbea80d4f112d77b"/>
    <w:p>
      <w:pPr>
        <w:pStyle w:val="Heading2"/>
      </w:pPr>
      <w:r>
        <w:t xml:space="preserve">Academic Background and Research Expertise</w:t>
      </w:r>
    </w:p>
    <w:p>
      <w:pPr>
        <w:pStyle w:val="FirstParagraph"/>
      </w:pPr>
      <w:r>
        <w:t xml:space="preserve">Throughout my career as an Academic Researcher, I have focused on [specific field of research, e.g., "sustainable energy systems," "artificial intelligence applications in healthcare," or "cultural studies in the Middle East"], with a particular emphasis on addressing global challenges through rigorous scientific inquiry. My doctoral work at [Your University] and subsequent postdoctoral research at [Institution] have equipped me with a robust foundation in [specific methodologies, e.g., "data-driven analysis," "experimental design," or "qualitative ethnography"]. These experiences have not only honed my technical skills but also instilled a deep appreciation for the role of academic research in driving societal progress.</w:t>
      </w:r>
    </w:p>
    <w:p>
      <w:pPr>
        <w:pStyle w:val="BodyText"/>
      </w:pPr>
      <w:r>
        <w:t xml:space="preserve">As an Academic Researcher, I have published extensively in peer-reviewed journals, presented at international conferences, and collaborated with multidisciplinary teams to produce impactful studies. For instance, my recent work on [specific project or publication] has contributed to [mention impact, e.g., "policy reforms," "technological innovation," or "cultural preservation"]. These achievements reflect my ability to bridge theoretical knowledge with practical solutions—a hallmark of the research environment I aim to contribute to in Saudi Arabia.</w:t>
      </w:r>
    </w:p>
    <w:bookmarkEnd w:id="20"/>
    <w:bookmarkStart w:id="21" w:name="X6e1c605a7314e24cfe42b5b38615efc5af854cb"/>
    <w:p>
      <w:pPr>
        <w:pStyle w:val="Heading2"/>
      </w:pPr>
      <w:r>
        <w:t xml:space="preserve">Alignment with Saudi Arabia Riyadh’s Vision</w:t>
      </w:r>
    </w:p>
    <w:p>
      <w:pPr>
        <w:pStyle w:val="FirstParagraph"/>
      </w:pPr>
      <w:r>
        <w:t xml:space="preserve">Saudi Arabia, particularly Riyadh, has emerged as a global hub for innovation and academic excellence. The Kingdom’s Vision 2030 emphasizes the importance of education, research, and technological advancement to diversify the economy and position Saudi Arabia as a leader in the Middle East. As an Academic Researcher with a passion for contributing to such transformative goals, I am excited about the opportunity to collaborate with [University Name] and its vision of fostering cutting-edge research that addresses local and global challenges.</w:t>
      </w:r>
    </w:p>
    <w:p>
      <w:pPr>
        <w:pStyle w:val="BodyText"/>
      </w:pPr>
      <w:r>
        <w:t xml:space="preserve">Riyadh, as the capital, offers a unique platform for academic researchers to engage with government agencies, private sector entities, and international institutions. My experience working on projects with cross-border partnerships has prepared me to navigate this dynamic ecosystem effectively. For example, my research on [specific topic] involved collaborations with [mention international partners], which enhanced the scalability and relevance of our findings. I am eager to leverage similar networks in Riyadh to drive research that aligns with the Kingdom’s priorities, such as renewable energy development, digital transformation, or healthcare innovation.</w:t>
      </w:r>
    </w:p>
    <w:bookmarkEnd w:id="21"/>
    <w:bookmarkStart w:id="22" w:name="cultural-competence-and-adaptability"/>
    <w:p>
      <w:pPr>
        <w:pStyle w:val="Heading2"/>
      </w:pPr>
      <w:r>
        <w:t xml:space="preserve">Cultural Competence and Adaptability</w:t>
      </w:r>
    </w:p>
    <w:p>
      <w:pPr>
        <w:pStyle w:val="FirstParagraph"/>
      </w:pPr>
      <w:r>
        <w:t xml:space="preserve">While my academic journey has been primarily based in [Country/Region], I have always been deeply interested in the cultural and intellectual richness of Saudi Arabia. The Kingdom’s commitment to education, as evidenced by initiatives like the National Transformation Program 2020 and the establishment of world-class universities such as [University Name], resonates with my professional values. I am confident that my adaptability, cultural sensitivity, and enthusiasm for working in a diverse academic environment will enable me to thrive in Riyadh’s vibrant research community.</w:t>
      </w:r>
    </w:p>
    <w:p>
      <w:pPr>
        <w:pStyle w:val="BodyText"/>
      </w:pPr>
      <w:r>
        <w:t xml:space="preserve">Additionally, I have actively engaged with Saudi Arabian scholars through virtual collaborations and conferences, which has deepened my understanding of the local academic context. I am particularly inspired by [University Name]’s emphasis on [specific value or initiative, e.g., "interdisciplinary research," "student mentorship," or "community engagement"], and I am eager to contribute to these efforts through my expertise in [your field].</w:t>
      </w:r>
    </w:p>
    <w:bookmarkEnd w:id="22"/>
    <w:bookmarkStart w:id="23" w:name="teaching-and-mentorship-philosophy"/>
    <w:p>
      <w:pPr>
        <w:pStyle w:val="Heading2"/>
      </w:pPr>
      <w:r>
        <w:t xml:space="preserve">Teaching and Mentorship Philosophy</w:t>
      </w:r>
    </w:p>
    <w:p>
      <w:pPr>
        <w:pStyle w:val="FirstParagraph"/>
      </w:pPr>
      <w:r>
        <w:t xml:space="preserve">As an Academic Researcher, I have always viewed teaching and mentorship as integral components of academic life. My approach to education is rooted in fostering critical thinking, encouraging innovation, and empowering students to become independent researchers. At [Your Previous Institution], I mentored [number] graduate students and designed curricula that integrated emerging research trends with practical applications. This experience has prepared me to contribute meaningfully to [University Name]’s mission of nurturing the next generation of scholars and professionals.</w:t>
      </w:r>
    </w:p>
    <w:p>
      <w:pPr>
        <w:pStyle w:val="BodyText"/>
      </w:pPr>
      <w:r>
        <w:t xml:space="preserve">I am particularly drawn to Riyadh’s academic environment because of its emphasis on blending traditional knowledge with modern pedagogical practices. I am committed to creating inclusive classrooms where students from diverse backgrounds can thrive, and I aim to incorporate Saudi Arabian cultural perspectives into my teaching and research endeavors.</w:t>
      </w:r>
    </w:p>
    <w:bookmarkEnd w:id="23"/>
    <w:bookmarkStart w:id="24" w:name="conclusion"/>
    <w:p>
      <w:pPr>
        <w:pStyle w:val="Heading2"/>
      </w:pPr>
      <w:r>
        <w:t xml:space="preserve">Conclusion</w:t>
      </w:r>
    </w:p>
    <w:p>
      <w:pPr>
        <w:pStyle w:val="FirstParagraph"/>
      </w:pPr>
      <w:r>
        <w:t xml:space="preserve">In conclusion, I am enthusiastic about the opportunity to join [University Name] as an Academic Researcher in Riyadh. My academic qualifications, research accomplishments, and dedication to advancing knowledge align seamlessly with the goals of this institution and the broader vision of Saudi Arabia. I am confident that my contributions will enhance [University Name]’s reputation as a leading center for research and innovation while supporting the Kingdom’s transformative journey.</w:t>
      </w:r>
    </w:p>
    <w:p>
      <w:pPr>
        <w:pStyle w:val="BodyText"/>
      </w:pPr>
      <w:r>
        <w:t xml:space="preserve">Thank you for considering my application. I would welcome the opportunity to discuss how my skills and experiences can contribute to the continued success of [University Name].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1T10:47:14Z</dcterms:created>
  <dcterms:modified xsi:type="dcterms:W3CDTF">2026-07-21T10:47:14Z</dcterms:modified>
</cp:coreProperties>
</file>

<file path=docProps/custom.xml><?xml version="1.0" encoding="utf-8"?>
<Properties xmlns="http://schemas.openxmlformats.org/officeDocument/2006/custom-properties" xmlns:vt="http://schemas.openxmlformats.org/officeDocument/2006/docPropsVTypes"/>
</file>